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Alva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va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2 Elder Ln Franklin Park 601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i243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0549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ru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